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3A0B" w:rsidRPr="004C6FE2" w:rsidRDefault="00C93BCF" w:rsidP="004C2DFC">
      <w:pPr>
        <w:pStyle w:val="PlainText"/>
        <w:rPr>
          <w:rFonts w:asciiTheme="majorHAnsi" w:hAnsiTheme="majorHAnsi" w:cs="Courier New"/>
          <w:b/>
          <w:sz w:val="36"/>
          <w:szCs w:val="36"/>
        </w:rPr>
      </w:pPr>
      <w:r>
        <w:rPr>
          <w:rFonts w:asciiTheme="majorHAnsi" w:hAnsiTheme="majorHAnsi" w:cs="Courier New"/>
          <w:b/>
          <w:sz w:val="36"/>
          <w:szCs w:val="36"/>
        </w:rPr>
        <w:t>477/577</w:t>
      </w:r>
      <w:r w:rsidR="00095602" w:rsidRPr="004C6FE2">
        <w:rPr>
          <w:rFonts w:asciiTheme="majorHAnsi" w:hAnsiTheme="majorHAnsi" w:cs="Courier New"/>
          <w:b/>
          <w:sz w:val="36"/>
          <w:szCs w:val="36"/>
        </w:rPr>
        <w:t xml:space="preserve">  In-class Exercise</w:t>
      </w:r>
      <w:r w:rsidR="00633A0B" w:rsidRPr="004C6FE2">
        <w:rPr>
          <w:rFonts w:asciiTheme="majorHAnsi" w:hAnsiTheme="majorHAnsi" w:cs="Courier New"/>
          <w:b/>
          <w:sz w:val="36"/>
          <w:szCs w:val="36"/>
        </w:rPr>
        <w:t xml:space="preserve"> </w:t>
      </w:r>
      <w:r w:rsidR="00607982" w:rsidRPr="004C6FE2">
        <w:rPr>
          <w:rFonts w:asciiTheme="majorHAnsi" w:hAnsiTheme="majorHAnsi" w:cs="Courier New"/>
          <w:b/>
          <w:sz w:val="36"/>
          <w:szCs w:val="36"/>
        </w:rPr>
        <w:t>2</w:t>
      </w:r>
      <w:r w:rsidR="00633A0B" w:rsidRPr="004C6FE2">
        <w:rPr>
          <w:rFonts w:asciiTheme="majorHAnsi" w:hAnsiTheme="majorHAnsi" w:cs="Courier New"/>
          <w:b/>
          <w:sz w:val="36"/>
          <w:szCs w:val="36"/>
        </w:rPr>
        <w:t xml:space="preserve"> </w:t>
      </w:r>
      <w:r w:rsidR="00095602" w:rsidRPr="004C6FE2">
        <w:rPr>
          <w:rFonts w:asciiTheme="majorHAnsi" w:hAnsiTheme="majorHAnsi" w:cs="Courier New"/>
          <w:b/>
          <w:sz w:val="36"/>
          <w:szCs w:val="36"/>
        </w:rPr>
        <w:t>: Fitting AR</w:t>
      </w:r>
      <w:r w:rsidR="00607982" w:rsidRPr="004C6FE2">
        <w:rPr>
          <w:rFonts w:asciiTheme="majorHAnsi" w:hAnsiTheme="majorHAnsi" w:cs="Courier New"/>
          <w:b/>
          <w:sz w:val="36"/>
          <w:szCs w:val="36"/>
        </w:rPr>
        <w:t>(p)</w:t>
      </w:r>
      <w:r w:rsidR="007C1D17">
        <w:rPr>
          <w:rFonts w:asciiTheme="majorHAnsi" w:hAnsiTheme="majorHAnsi" w:cs="Courier New"/>
          <w:b/>
          <w:sz w:val="36"/>
          <w:szCs w:val="36"/>
        </w:rPr>
        <w:t xml:space="preserve"> </w:t>
      </w:r>
      <w:r w:rsidR="00D567FB">
        <w:rPr>
          <w:rFonts w:asciiTheme="majorHAnsi" w:hAnsiTheme="majorHAnsi" w:cs="Courier New"/>
          <w:b/>
          <w:sz w:val="36"/>
          <w:szCs w:val="36"/>
        </w:rPr>
        <w:t>to Temp Data</w:t>
      </w:r>
    </w:p>
    <w:p w:rsidR="00607982" w:rsidRDefault="00607982" w:rsidP="004C2DFC">
      <w:pPr>
        <w:pStyle w:val="PlainText"/>
        <w:rPr>
          <w:rFonts w:asciiTheme="majorHAnsi" w:hAnsiTheme="majorHAnsi" w:cs="Courier New"/>
        </w:rPr>
      </w:pPr>
    </w:p>
    <w:p w:rsidR="00633A0B" w:rsidRDefault="00072025" w:rsidP="004C2DFC">
      <w:pPr>
        <w:pStyle w:val="PlainText"/>
        <w:rPr>
          <w:rFonts w:asciiTheme="majorHAnsi" w:hAnsiTheme="majorHAnsi" w:cs="Courier New"/>
        </w:rPr>
      </w:pPr>
      <w:r>
        <w:rPr>
          <w:rFonts w:asciiTheme="majorHAnsi" w:hAnsiTheme="majorHAnsi" w:cs="Courier New" w:hint="eastAsia"/>
        </w:rPr>
        <w:t xml:space="preserve">(due </w:t>
      </w:r>
      <w:r>
        <w:rPr>
          <w:rFonts w:asciiTheme="majorHAnsi" w:hAnsiTheme="majorHAnsi" w:cs="Courier New"/>
        </w:rPr>
        <w:t>Mon</w:t>
      </w:r>
      <w:r w:rsidR="00633A0B">
        <w:rPr>
          <w:rFonts w:asciiTheme="majorHAnsi" w:hAnsiTheme="majorHAnsi" w:cs="Courier New" w:hint="eastAsia"/>
        </w:rPr>
        <w:t xml:space="preserve"> </w:t>
      </w:r>
      <w:r w:rsidR="00607982">
        <w:rPr>
          <w:rFonts w:asciiTheme="majorHAnsi" w:hAnsiTheme="majorHAnsi" w:cs="Courier New"/>
        </w:rPr>
        <w:t>2</w:t>
      </w:r>
      <w:r w:rsidR="00633A0B">
        <w:rPr>
          <w:rFonts w:asciiTheme="majorHAnsi" w:hAnsiTheme="majorHAnsi" w:cs="Courier New" w:hint="eastAsia"/>
        </w:rPr>
        <w:t>/</w:t>
      </w:r>
      <w:r w:rsidR="00607982">
        <w:rPr>
          <w:rFonts w:asciiTheme="majorHAnsi" w:hAnsiTheme="majorHAnsi" w:cs="Courier New"/>
        </w:rPr>
        <w:t>1</w:t>
      </w:r>
      <w:r>
        <w:rPr>
          <w:rFonts w:asciiTheme="majorHAnsi" w:hAnsiTheme="majorHAnsi" w:cs="Courier New"/>
        </w:rPr>
        <w:t>2</w:t>
      </w:r>
      <w:r w:rsidR="00633A0B">
        <w:rPr>
          <w:rFonts w:asciiTheme="majorHAnsi" w:hAnsiTheme="majorHAnsi" w:cs="Courier New" w:hint="eastAsia"/>
        </w:rPr>
        <w:t>/201</w:t>
      </w:r>
      <w:r>
        <w:rPr>
          <w:rFonts w:asciiTheme="majorHAnsi" w:hAnsiTheme="majorHAnsi" w:cs="Courier New"/>
        </w:rPr>
        <w:t>8</w:t>
      </w:r>
      <w:r w:rsidR="00633A0B">
        <w:rPr>
          <w:rFonts w:asciiTheme="majorHAnsi" w:hAnsiTheme="majorHAnsi" w:cs="Courier New" w:hint="eastAsia"/>
        </w:rPr>
        <w:t xml:space="preserve">) </w:t>
      </w:r>
    </w:p>
    <w:p w:rsidR="00633A0B" w:rsidRDefault="00633A0B" w:rsidP="004C2DFC">
      <w:pPr>
        <w:pStyle w:val="PlainText"/>
        <w:rPr>
          <w:rFonts w:asciiTheme="majorHAnsi" w:hAnsiTheme="majorHAnsi" w:cs="Courier New"/>
        </w:rPr>
      </w:pPr>
    </w:p>
    <w:p w:rsidR="00633A0B" w:rsidRPr="00633A0B" w:rsidRDefault="00633A0B" w:rsidP="00633A0B">
      <w:pPr>
        <w:pStyle w:val="PlainText"/>
        <w:jc w:val="center"/>
        <w:rPr>
          <w:rFonts w:asciiTheme="majorHAnsi" w:hAnsiTheme="majorHAnsi" w:cs="Courier New"/>
        </w:rPr>
      </w:pPr>
      <w:r w:rsidRPr="00633A0B">
        <w:rPr>
          <w:rFonts w:asciiTheme="majorHAnsi" w:hAnsiTheme="majorHAnsi" w:cs="Courier New" w:hint="eastAsia"/>
          <w:sz w:val="32"/>
          <w:szCs w:val="32"/>
          <w:u w:val="single"/>
        </w:rPr>
        <w:t>Name:</w:t>
      </w:r>
      <w:r w:rsidR="005C7C15">
        <w:rPr>
          <w:rFonts w:asciiTheme="majorHAnsi" w:hAnsiTheme="majorHAnsi" w:cs="Courier New"/>
          <w:sz w:val="32"/>
          <w:szCs w:val="32"/>
          <w:u w:val="single"/>
        </w:rPr>
        <w:t xml:space="preserve"> </w:t>
      </w:r>
    </w:p>
    <w:p w:rsidR="00633A0B" w:rsidRDefault="00633A0B" w:rsidP="004C2DFC">
      <w:pPr>
        <w:pStyle w:val="PlainText"/>
        <w:rPr>
          <w:rFonts w:asciiTheme="majorHAnsi" w:hAnsiTheme="majorHAnsi" w:cs="Courier New"/>
        </w:rPr>
      </w:pPr>
    </w:p>
    <w:p w:rsidR="00633A0B" w:rsidRPr="00633A0B" w:rsidRDefault="00633A0B" w:rsidP="004C2DFC">
      <w:pPr>
        <w:pStyle w:val="PlainText"/>
        <w:rPr>
          <w:rFonts w:asciiTheme="majorHAnsi" w:hAnsiTheme="majorHAnsi" w:cs="Courier New"/>
        </w:rPr>
      </w:pPr>
    </w:p>
    <w:p w:rsidR="0080231E" w:rsidRPr="004C2DFC" w:rsidRDefault="0080231E" w:rsidP="004C2DFC">
      <w:pPr>
        <w:pStyle w:val="PlainText"/>
        <w:rPr>
          <w:rFonts w:ascii="Courier New" w:hAnsi="Courier New" w:cs="Courier New"/>
        </w:rPr>
      </w:pPr>
    </w:p>
    <w:p w:rsidR="005C7C15" w:rsidRPr="005C7C15" w:rsidRDefault="00095602" w:rsidP="004C2DFC">
      <w:pPr>
        <w:pStyle w:val="PlainText"/>
        <w:rPr>
          <w:rFonts w:ascii="Times New Roman" w:hAnsi="Times New Roman" w:cs="Times New Roman"/>
          <w:sz w:val="28"/>
          <w:szCs w:val="28"/>
        </w:rPr>
      </w:pPr>
      <w:r w:rsidRPr="005C7C15">
        <w:rPr>
          <w:rFonts w:ascii="Times New Roman" w:hAnsi="Times New Roman" w:cs="Times New Roman"/>
          <w:sz w:val="28"/>
          <w:szCs w:val="28"/>
        </w:rPr>
        <w:t xml:space="preserve">Use </w:t>
      </w:r>
      <w:r w:rsidR="004C6FE2">
        <w:rPr>
          <w:rFonts w:ascii="Times New Roman" w:hAnsi="Times New Roman" w:cs="Times New Roman"/>
          <w:sz w:val="28"/>
          <w:szCs w:val="28"/>
        </w:rPr>
        <w:t>t</w:t>
      </w:r>
      <w:r w:rsidRPr="005C7C15">
        <w:rPr>
          <w:rFonts w:ascii="Times New Roman" w:hAnsi="Times New Roman" w:cs="Times New Roman"/>
          <w:sz w:val="28"/>
          <w:szCs w:val="28"/>
        </w:rPr>
        <w:t xml:space="preserve">his file as a template for your </w:t>
      </w:r>
      <w:r w:rsidR="005C7C15" w:rsidRPr="005C7C15">
        <w:rPr>
          <w:rFonts w:ascii="Times New Roman" w:hAnsi="Times New Roman" w:cs="Times New Roman"/>
          <w:sz w:val="28"/>
          <w:szCs w:val="28"/>
        </w:rPr>
        <w:t xml:space="preserve">report.  </w:t>
      </w:r>
      <w:r w:rsidRPr="005C7C15">
        <w:rPr>
          <w:rFonts w:ascii="Times New Roman" w:hAnsi="Times New Roman" w:cs="Times New Roman"/>
          <w:sz w:val="28"/>
          <w:szCs w:val="28"/>
        </w:rPr>
        <w:t>Submit your code and comments together with (selected) output from R console.</w:t>
      </w:r>
      <w:r w:rsidR="00633A0B" w:rsidRPr="005C7C15">
        <w:rPr>
          <w:rFonts w:ascii="Times New Roman" w:hAnsi="Times New Roman" w:cs="Times New Roman"/>
          <w:sz w:val="28"/>
          <w:szCs w:val="28"/>
        </w:rPr>
        <w:t xml:space="preserve">  </w:t>
      </w:r>
    </w:p>
    <w:p w:rsidR="005C7C15" w:rsidRDefault="005C7C15" w:rsidP="004C2DFC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5C7C15" w:rsidRDefault="00633A0B" w:rsidP="005C7C15">
      <w:pPr>
        <w:pStyle w:val="PlainTex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6098C">
        <w:rPr>
          <w:rFonts w:ascii="Times New Roman" w:hAnsi="Times New Roman" w:cs="Times New Roman"/>
          <w:sz w:val="24"/>
          <w:szCs w:val="24"/>
        </w:rPr>
        <w:t xml:space="preserve">Your comments must be </w:t>
      </w:r>
      <w:r w:rsidR="005C7C15" w:rsidRPr="005C7C15">
        <w:rPr>
          <w:rFonts w:ascii="Times New Roman" w:hAnsi="Times New Roman" w:cs="Times New Roman"/>
          <w:color w:val="FF0000"/>
          <w:sz w:val="24"/>
          <w:szCs w:val="24"/>
        </w:rPr>
        <w:t>Arial font</w:t>
      </w:r>
      <w:r w:rsidR="005C7C15">
        <w:rPr>
          <w:rFonts w:ascii="Times New Roman" w:hAnsi="Times New Roman" w:cs="Times New Roman"/>
          <w:sz w:val="24"/>
          <w:szCs w:val="24"/>
        </w:rPr>
        <w:t xml:space="preserve">, and </w:t>
      </w:r>
      <w:r w:rsidRPr="00E6098C">
        <w:rPr>
          <w:rFonts w:ascii="Times New Roman" w:hAnsi="Times New Roman" w:cs="Times New Roman"/>
          <w:b/>
          <w:color w:val="FF0000"/>
          <w:sz w:val="24"/>
          <w:szCs w:val="24"/>
        </w:rPr>
        <w:t>BOLD FACED</w:t>
      </w:r>
      <w:r w:rsidRPr="00E6098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0231E" w:rsidRDefault="005C7C15" w:rsidP="005C7C15">
      <w:pPr>
        <w:pStyle w:val="PlainTex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r code must be </w:t>
      </w:r>
      <w:r w:rsidRPr="005C7C15">
        <w:rPr>
          <w:rFonts w:ascii="Times New Roman" w:hAnsi="Times New Roman" w:cs="Times New Roman"/>
          <w:color w:val="FF0000"/>
          <w:sz w:val="24"/>
          <w:szCs w:val="24"/>
        </w:rPr>
        <w:t>Lucida Console</w:t>
      </w:r>
      <w:r>
        <w:rPr>
          <w:rFonts w:ascii="Times New Roman" w:hAnsi="Times New Roman" w:cs="Times New Roman"/>
          <w:sz w:val="24"/>
          <w:szCs w:val="24"/>
        </w:rPr>
        <w:t xml:space="preserve"> font.  </w:t>
      </w:r>
      <w:r w:rsidR="00633A0B" w:rsidRPr="00E6098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C7C15" w:rsidRDefault="005C7C15" w:rsidP="005C7C15">
      <w:pPr>
        <w:pStyle w:val="PlainText"/>
        <w:ind w:left="1440"/>
        <w:rPr>
          <w:rFonts w:ascii="Times New Roman" w:hAnsi="Times New Roman" w:cs="Times New Roman"/>
          <w:sz w:val="24"/>
          <w:szCs w:val="24"/>
        </w:rPr>
      </w:pPr>
    </w:p>
    <w:p w:rsidR="00D33404" w:rsidRPr="00D33404" w:rsidRDefault="00D33404" w:rsidP="00D33404">
      <w:pPr>
        <w:pStyle w:val="PlainText"/>
        <w:rPr>
          <w:rFonts w:ascii="Times New Roman" w:hAnsi="Times New Roman" w:cs="Times New Roman"/>
          <w:sz w:val="28"/>
          <w:szCs w:val="28"/>
        </w:rPr>
      </w:pPr>
      <w:r w:rsidRPr="00D33404">
        <w:rPr>
          <w:rFonts w:ascii="Times New Roman" w:hAnsi="Times New Roman" w:cs="Times New Roman"/>
          <w:sz w:val="28"/>
          <w:szCs w:val="28"/>
        </w:rPr>
        <w:t xml:space="preserve">You must submit PRINTOUT of this file. </w:t>
      </w:r>
    </w:p>
    <w:p w:rsidR="00633A0B" w:rsidRDefault="00633A0B" w:rsidP="004C2DFC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D33404" w:rsidRPr="00E6098C" w:rsidRDefault="00D33404" w:rsidP="004C2DFC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DA4059" w:rsidRDefault="00E6098C" w:rsidP="00E609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E6098C">
        <w:rPr>
          <w:rFonts w:ascii="Times New Roman" w:hAnsi="Times New Roman" w:cs="Times New Roman"/>
          <w:color w:val="000000"/>
          <w:sz w:val="24"/>
          <w:szCs w:val="24"/>
        </w:rPr>
        <w:t xml:space="preserve">First, </w:t>
      </w:r>
      <w:r w:rsidR="00D33404">
        <w:rPr>
          <w:rFonts w:ascii="Times New Roman" w:hAnsi="Times New Roman" w:cs="Times New Roman"/>
          <w:color w:val="000000"/>
          <w:sz w:val="24"/>
          <w:szCs w:val="24"/>
        </w:rPr>
        <w:t xml:space="preserve">copy and paste below command in R console.  </w:t>
      </w:r>
    </w:p>
    <w:p w:rsidR="00D33404" w:rsidRDefault="00D33404" w:rsidP="00E609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D36567" w:rsidRPr="00E6098C" w:rsidRDefault="00D36567" w:rsidP="00E609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D36567" w:rsidRDefault="00D36567" w:rsidP="00464E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1F497D" w:themeColor="text2"/>
          <w:sz w:val="20"/>
          <w:szCs w:val="20"/>
        </w:rPr>
      </w:pPr>
      <w:r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 xml:space="preserve"># Download dataset from the course web page </w:t>
      </w:r>
    </w:p>
    <w:p w:rsidR="00464ED6" w:rsidRPr="00464ED6" w:rsidRDefault="00D36567" w:rsidP="00464E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1F497D" w:themeColor="text2"/>
          <w:sz w:val="20"/>
          <w:szCs w:val="20"/>
        </w:rPr>
      </w:pPr>
      <w:r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D</w:t>
      </w:r>
      <w:r w:rsidR="00464ED6"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 xml:space="preserve"> </w:t>
      </w:r>
      <w:r w:rsidR="00464ED6" w:rsidRPr="00464ED6"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 xml:space="preserve"> &lt;- read.csv("http://gozips.uakron.edu/~</w:t>
      </w:r>
      <w:r w:rsidR="00F6044C"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nmimoto/pages/datasets/gtemp.c</w:t>
      </w:r>
      <w:r w:rsidR="0031190B"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s</w:t>
      </w:r>
      <w:r w:rsidR="00F6044C"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v</w:t>
      </w:r>
      <w:r w:rsidR="00464ED6" w:rsidRPr="00464ED6"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")</w:t>
      </w:r>
    </w:p>
    <w:p w:rsidR="00464ED6" w:rsidRPr="00464ED6" w:rsidRDefault="00464ED6" w:rsidP="00464E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1F497D" w:themeColor="text2"/>
          <w:sz w:val="20"/>
          <w:szCs w:val="20"/>
        </w:rPr>
      </w:pPr>
      <w:r w:rsidRPr="00464ED6"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D1 &lt;- ts(D, start=c(1880), freq=1)</w:t>
      </w:r>
      <w:r w:rsidR="00D36567"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 xml:space="preserve">  # turn D into time series object</w:t>
      </w:r>
    </w:p>
    <w:p w:rsidR="00464ED6" w:rsidRDefault="00464ED6" w:rsidP="00464E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1F497D" w:themeColor="text2"/>
          <w:sz w:val="20"/>
          <w:szCs w:val="20"/>
        </w:rPr>
      </w:pPr>
      <w:r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D2 &lt;- diff(D1)</w:t>
      </w:r>
      <w:r w:rsidR="006912F2"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 xml:space="preserve">                      # Take monthly difference  </w:t>
      </w:r>
    </w:p>
    <w:p w:rsidR="00464ED6" w:rsidRDefault="00464ED6" w:rsidP="00464E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1F497D" w:themeColor="text2"/>
          <w:sz w:val="20"/>
          <w:szCs w:val="20"/>
        </w:rPr>
      </w:pPr>
    </w:p>
    <w:p w:rsidR="00587FB5" w:rsidRDefault="00D30276" w:rsidP="00464E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1F497D" w:themeColor="text2"/>
          <w:sz w:val="20"/>
          <w:szCs w:val="20"/>
        </w:rPr>
      </w:pPr>
      <w:r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p</w:t>
      </w:r>
      <w:r w:rsidR="00587FB5"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lot(D1)</w:t>
      </w:r>
    </w:p>
    <w:p w:rsidR="00D30276" w:rsidRDefault="00D30276" w:rsidP="00464E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1F497D" w:themeColor="text2"/>
          <w:sz w:val="20"/>
          <w:szCs w:val="20"/>
        </w:rPr>
      </w:pPr>
    </w:p>
    <w:p w:rsidR="00464ED6" w:rsidRPr="00464ED6" w:rsidRDefault="007E6928" w:rsidP="00464E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1F497D" w:themeColor="text2"/>
          <w:sz w:val="20"/>
          <w:szCs w:val="20"/>
        </w:rPr>
      </w:pPr>
      <w:r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p</w:t>
      </w:r>
      <w:r w:rsidR="00464ED6"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lot(D2)</w:t>
      </w:r>
    </w:p>
    <w:p w:rsidR="00D33404" w:rsidRDefault="00D33404" w:rsidP="00DA405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1F497D" w:themeColor="text2"/>
          <w:sz w:val="20"/>
          <w:szCs w:val="20"/>
        </w:rPr>
      </w:pPr>
    </w:p>
    <w:p w:rsidR="00DA4059" w:rsidRPr="00D33404" w:rsidRDefault="00D33404" w:rsidP="004C2DFC">
      <w:pPr>
        <w:pStyle w:val="PlainText"/>
        <w:rPr>
          <w:rFonts w:ascii="Times New Roman" w:hAnsi="Times New Roman" w:cs="Times New Roman"/>
        </w:rPr>
      </w:pPr>
      <w:r w:rsidRPr="00D33404">
        <w:rPr>
          <w:rFonts w:ascii="Times New Roman" w:hAnsi="Times New Roman" w:cs="Times New Roman"/>
        </w:rPr>
        <w:t>Now your “</w:t>
      </w:r>
      <w:r w:rsidR="00D64F35">
        <w:rPr>
          <w:rFonts w:ascii="Times New Roman" w:hAnsi="Times New Roman" w:cs="Times New Roman"/>
        </w:rPr>
        <w:t>D2</w:t>
      </w:r>
      <w:r w:rsidR="00A95D4F">
        <w:rPr>
          <w:rFonts w:ascii="Times New Roman" w:hAnsi="Times New Roman" w:cs="Times New Roman"/>
        </w:rPr>
        <w:t xml:space="preserve">” in R contains </w:t>
      </w:r>
      <w:r w:rsidR="00A42AA7">
        <w:rPr>
          <w:rFonts w:ascii="Times New Roman" w:hAnsi="Times New Roman" w:cs="Times New Roman"/>
        </w:rPr>
        <w:t>monthly difference of</w:t>
      </w:r>
      <w:r w:rsidR="007C1D17">
        <w:rPr>
          <w:rFonts w:ascii="Times New Roman" w:hAnsi="Times New Roman" w:cs="Times New Roman"/>
        </w:rPr>
        <w:t xml:space="preserve"> global </w:t>
      </w:r>
      <w:r w:rsidR="002F2CE9">
        <w:rPr>
          <w:rFonts w:ascii="Times New Roman" w:hAnsi="Times New Roman" w:cs="Times New Roman"/>
        </w:rPr>
        <w:t>temperature</w:t>
      </w:r>
      <w:r w:rsidR="00A95D4F">
        <w:rPr>
          <w:rFonts w:ascii="Times New Roman" w:hAnsi="Times New Roman" w:cs="Times New Roman"/>
        </w:rPr>
        <w:t xml:space="preserve">.  </w:t>
      </w:r>
    </w:p>
    <w:p w:rsidR="00DA4059" w:rsidRPr="00DA4059" w:rsidRDefault="00DA4059" w:rsidP="00DA405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DA4059" w:rsidRPr="00DA4059" w:rsidRDefault="00DA4059" w:rsidP="00DA405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D64F35" w:rsidRDefault="00D33404" w:rsidP="00507BC2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33404">
        <w:rPr>
          <w:rFonts w:ascii="Times New Roman" w:hAnsi="Times New Roman" w:cs="Times New Roman"/>
          <w:color w:val="000000"/>
          <w:sz w:val="24"/>
          <w:szCs w:val="24"/>
        </w:rPr>
        <w:t>Plot the time series “</w:t>
      </w:r>
      <w:r w:rsidR="00D64F35">
        <w:rPr>
          <w:rFonts w:ascii="Times New Roman" w:hAnsi="Times New Roman" w:cs="Times New Roman"/>
          <w:color w:val="000000"/>
          <w:sz w:val="24"/>
          <w:szCs w:val="24"/>
        </w:rPr>
        <w:t>D2</w:t>
      </w:r>
      <w:r w:rsidRPr="00D33404">
        <w:rPr>
          <w:rFonts w:ascii="Times New Roman" w:hAnsi="Times New Roman" w:cs="Times New Roman"/>
          <w:color w:val="000000"/>
          <w:sz w:val="24"/>
          <w:szCs w:val="24"/>
        </w:rPr>
        <w:t>”.  Does it look (</w:t>
      </w:r>
      <w:r w:rsidR="001C4762">
        <w:rPr>
          <w:rFonts w:ascii="Times New Roman" w:hAnsi="Times New Roman" w:cs="Times New Roman"/>
          <w:color w:val="000000"/>
          <w:sz w:val="24"/>
          <w:szCs w:val="24"/>
        </w:rPr>
        <w:t>w</w:t>
      </w:r>
      <w:r w:rsidRPr="00D33404">
        <w:rPr>
          <w:rFonts w:ascii="Times New Roman" w:hAnsi="Times New Roman" w:cs="Times New Roman"/>
          <w:color w:val="000000"/>
          <w:sz w:val="24"/>
          <w:szCs w:val="24"/>
        </w:rPr>
        <w:t xml:space="preserve">eakly) stationary?  </w:t>
      </w:r>
      <w:r w:rsidR="00D64F35">
        <w:rPr>
          <w:rFonts w:ascii="Times New Roman" w:hAnsi="Times New Roman" w:cs="Times New Roman"/>
          <w:color w:val="000000"/>
          <w:sz w:val="24"/>
          <w:szCs w:val="24"/>
        </w:rPr>
        <w:t>B</w:t>
      </w:r>
      <w:r w:rsidR="00A95D4F">
        <w:rPr>
          <w:rFonts w:ascii="Times New Roman" w:hAnsi="Times New Roman" w:cs="Times New Roman"/>
          <w:color w:val="000000"/>
          <w:sz w:val="24"/>
          <w:szCs w:val="24"/>
        </w:rPr>
        <w:t>riefly e</w:t>
      </w:r>
      <w:r w:rsidRPr="00D33404">
        <w:rPr>
          <w:rFonts w:ascii="Times New Roman" w:hAnsi="Times New Roman" w:cs="Times New Roman"/>
          <w:color w:val="000000"/>
          <w:sz w:val="24"/>
          <w:szCs w:val="24"/>
        </w:rPr>
        <w:t>xplain</w:t>
      </w:r>
      <w:r w:rsidR="001C4762">
        <w:rPr>
          <w:rFonts w:ascii="Times New Roman" w:hAnsi="Times New Roman" w:cs="Times New Roman"/>
          <w:color w:val="000000"/>
          <w:sz w:val="24"/>
          <w:szCs w:val="24"/>
        </w:rPr>
        <w:t xml:space="preserve"> what you see in the plot of “</w:t>
      </w:r>
      <w:r w:rsidR="00D64F35">
        <w:rPr>
          <w:rFonts w:ascii="Times New Roman" w:hAnsi="Times New Roman" w:cs="Times New Roman"/>
          <w:color w:val="000000"/>
          <w:sz w:val="24"/>
          <w:szCs w:val="24"/>
        </w:rPr>
        <w:t>D2</w:t>
      </w:r>
      <w:r w:rsidR="001C4762">
        <w:rPr>
          <w:rFonts w:ascii="Times New Roman" w:hAnsi="Times New Roman" w:cs="Times New Roman"/>
          <w:color w:val="000000"/>
          <w:sz w:val="24"/>
          <w:szCs w:val="24"/>
        </w:rPr>
        <w:t>” regarding the stationarity</w:t>
      </w:r>
      <w:r w:rsidRPr="00D33404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2F0F56">
        <w:rPr>
          <w:rFonts w:ascii="Times New Roman" w:hAnsi="Times New Roman" w:cs="Times New Roman"/>
          <w:color w:val="000000"/>
          <w:sz w:val="24"/>
          <w:szCs w:val="24"/>
        </w:rPr>
        <w:t xml:space="preserve"> Include the plot. </w:t>
      </w:r>
    </w:p>
    <w:p w:rsidR="00D64F35" w:rsidRDefault="00D64F35" w:rsidP="00D64F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64F35" w:rsidRDefault="00D64F35" w:rsidP="00D64F3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D31DDD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(Your code)</w:t>
      </w:r>
    </w:p>
    <w:p w:rsidR="00D64F35" w:rsidRPr="00D31DDD" w:rsidRDefault="00D64F35" w:rsidP="00D64F3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D64F35" w:rsidRPr="00D31DDD" w:rsidRDefault="00D64F35" w:rsidP="00D64F3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)</w:t>
      </w:r>
    </w:p>
    <w:p w:rsidR="00D64F35" w:rsidRPr="00D64F35" w:rsidRDefault="00D64F35" w:rsidP="00D64F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64F35" w:rsidRDefault="00D64F35" w:rsidP="00D64F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64F35" w:rsidRDefault="00D64F35" w:rsidP="00D64F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64F35" w:rsidRPr="00D64F35" w:rsidRDefault="00D64F35" w:rsidP="00D64F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A4059" w:rsidRPr="00D33404" w:rsidRDefault="00D64F35" w:rsidP="00507BC2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How many observation</w:t>
      </w:r>
      <w:r w:rsidR="002F0F56">
        <w:rPr>
          <w:rFonts w:ascii="Times New Roman" w:hAnsi="Times New Roman" w:cs="Times New Roman"/>
          <w:color w:val="000000"/>
          <w:sz w:val="24"/>
          <w:szCs w:val="24"/>
        </w:rPr>
        <w:t>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does “D2” have?  What is the overall mean and </w:t>
      </w:r>
      <w:r w:rsidR="0057488E">
        <w:rPr>
          <w:rFonts w:ascii="Times New Roman" w:hAnsi="Times New Roman" w:cs="Times New Roman"/>
          <w:color w:val="000000"/>
          <w:sz w:val="24"/>
          <w:szCs w:val="24"/>
        </w:rPr>
        <w:t xml:space="preserve">standard deviation of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D2?  </w:t>
      </w:r>
      <w:r w:rsidR="00D33404" w:rsidRPr="00D33404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E6098C" w:rsidRDefault="00E6098C" w:rsidP="00DA40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E6098C" w:rsidRDefault="00D31DDD" w:rsidP="00DA40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D31DDD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(Your code)</w:t>
      </w:r>
    </w:p>
    <w:p w:rsidR="00D31DDD" w:rsidRPr="00D31DDD" w:rsidRDefault="00D31DDD" w:rsidP="00DA40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D31DDD" w:rsidRPr="00D31DDD" w:rsidRDefault="00D31DDD" w:rsidP="00DA40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)</w:t>
      </w:r>
    </w:p>
    <w:p w:rsidR="00E6098C" w:rsidRDefault="00E6098C" w:rsidP="00DA40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D31DDD" w:rsidP="00DA40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D31DDD" w:rsidP="00DA40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D31DDD" w:rsidP="00DA40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D31DDD" w:rsidP="00DA40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D31DDD" w:rsidP="00DA40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Pr="00E6098C" w:rsidRDefault="00D31DDD" w:rsidP="00DA40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3404" w:rsidRDefault="00D64F35" w:rsidP="00927AC7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64F35">
        <w:rPr>
          <w:rFonts w:ascii="Times New Roman" w:hAnsi="Times New Roman" w:cs="Times New Roman"/>
          <w:color w:val="000000"/>
          <w:sz w:val="24"/>
          <w:szCs w:val="24"/>
        </w:rPr>
        <w:t>D</w:t>
      </w:r>
      <w:r w:rsidR="00A4240E">
        <w:rPr>
          <w:rFonts w:ascii="Times New Roman" w:hAnsi="Times New Roman" w:cs="Times New Roman"/>
          <w:color w:val="000000"/>
          <w:sz w:val="24"/>
          <w:szCs w:val="24"/>
        </w:rPr>
        <w:t>oes “D2” look like White Noise?</w:t>
      </w:r>
      <w:r w:rsidRPr="00D64F35">
        <w:rPr>
          <w:rFonts w:ascii="Times New Roman" w:hAnsi="Times New Roman" w:cs="Times New Roman"/>
          <w:color w:val="000000"/>
          <w:sz w:val="24"/>
          <w:szCs w:val="24"/>
        </w:rPr>
        <w:t xml:space="preserve"> Or does it look like AR(p)?  Examine plot of ACF and PACF and explain your thought briefly. </w:t>
      </w:r>
      <w:r w:rsidR="002F0F56">
        <w:rPr>
          <w:rFonts w:ascii="Times New Roman" w:hAnsi="Times New Roman" w:cs="Times New Roman"/>
          <w:color w:val="000000"/>
          <w:sz w:val="24"/>
          <w:szCs w:val="24"/>
        </w:rPr>
        <w:t>Include the plots.</w:t>
      </w:r>
      <w:r w:rsidRPr="00D64F3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D64F35" w:rsidRPr="00D64F35" w:rsidRDefault="00D64F35" w:rsidP="00D64F3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C4762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D31DDD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(Your code)</w:t>
      </w:r>
    </w:p>
    <w:p w:rsidR="001C4762" w:rsidRPr="00D31DDD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1C4762" w:rsidRPr="00D31DDD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)</w:t>
      </w:r>
    </w:p>
    <w:p w:rsidR="001C4762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C4762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3404" w:rsidRDefault="00D33404" w:rsidP="00D3340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D31DDD" w:rsidP="00D3340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3404" w:rsidRDefault="00D33404" w:rsidP="00D3340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305F1" w:rsidRDefault="00D64F35" w:rsidP="00DA4059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Use ar() function to fit AR(p)</w:t>
      </w:r>
      <w:r w:rsidR="001305F1">
        <w:rPr>
          <w:rFonts w:ascii="Times New Roman" w:hAnsi="Times New Roman" w:cs="Times New Roman"/>
          <w:color w:val="000000"/>
          <w:sz w:val="24"/>
          <w:szCs w:val="24"/>
        </w:rPr>
        <w:t xml:space="preserve"> mode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o D2. </w:t>
      </w:r>
      <w:r w:rsidR="008D251B">
        <w:rPr>
          <w:rFonts w:ascii="Times New Roman" w:hAnsi="Times New Roman" w:cs="Times New Roman"/>
          <w:color w:val="000000"/>
          <w:sz w:val="24"/>
          <w:szCs w:val="24"/>
        </w:rPr>
        <w:t xml:space="preserve"> Use Yule-Walker estimator.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Keeping default of dem</w:t>
      </w:r>
      <w:r w:rsidR="00791604">
        <w:rPr>
          <w:rFonts w:ascii="Times New Roman" w:hAnsi="Times New Roman" w:cs="Times New Roman"/>
          <w:color w:val="000000"/>
          <w:sz w:val="24"/>
          <w:szCs w:val="24"/>
        </w:rPr>
        <w:t>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n=TRUE and aic=TRUE, </w:t>
      </w:r>
      <w:r w:rsidR="001305F1">
        <w:rPr>
          <w:rFonts w:ascii="Times New Roman" w:hAnsi="Times New Roman" w:cs="Times New Roman"/>
          <w:color w:val="000000"/>
          <w:sz w:val="24"/>
          <w:szCs w:val="24"/>
        </w:rPr>
        <w:t>select the best value of p based on Minimum AI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:rsidR="001305F1" w:rsidRDefault="001305F1" w:rsidP="001305F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305F1" w:rsidRDefault="001305F1" w:rsidP="001305F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D31DDD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(Your code)</w:t>
      </w:r>
    </w:p>
    <w:p w:rsidR="001305F1" w:rsidRPr="00D31DDD" w:rsidRDefault="001305F1" w:rsidP="001305F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1305F1" w:rsidRPr="00D31DDD" w:rsidRDefault="001305F1" w:rsidP="001305F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)</w:t>
      </w:r>
    </w:p>
    <w:p w:rsidR="001305F1" w:rsidRDefault="001305F1" w:rsidP="001305F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305F1" w:rsidRDefault="001305F1" w:rsidP="001305F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305F1" w:rsidRDefault="001305F1" w:rsidP="001305F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305F1" w:rsidRDefault="001305F1" w:rsidP="001305F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E6098C" w:rsidRPr="001305F1" w:rsidRDefault="001305F1" w:rsidP="00593466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305F1">
        <w:rPr>
          <w:rFonts w:ascii="Times New Roman" w:hAnsi="Times New Roman" w:cs="Times New Roman"/>
          <w:color w:val="000000"/>
          <w:sz w:val="24"/>
          <w:szCs w:val="24"/>
        </w:rPr>
        <w:t>Now compare p you got from (</w:t>
      </w:r>
      <w:r w:rsidR="008D251B">
        <w:rPr>
          <w:rFonts w:ascii="Times New Roman" w:hAnsi="Times New Roman" w:cs="Times New Roman"/>
          <w:color w:val="000000"/>
          <w:sz w:val="24"/>
          <w:szCs w:val="24"/>
        </w:rPr>
        <w:t>#</w:t>
      </w:r>
      <w:r w:rsidRPr="001305F1">
        <w:rPr>
          <w:rFonts w:ascii="Times New Roman" w:hAnsi="Times New Roman" w:cs="Times New Roman"/>
          <w:color w:val="000000"/>
          <w:sz w:val="24"/>
          <w:szCs w:val="24"/>
        </w:rPr>
        <w:t>4) with p</w:t>
      </w:r>
      <w:r w:rsidR="008D251B">
        <w:rPr>
          <w:rFonts w:ascii="Times New Roman" w:hAnsi="Times New Roman" w:cs="Times New Roman"/>
          <w:color w:val="000000"/>
          <w:sz w:val="24"/>
          <w:szCs w:val="24"/>
        </w:rPr>
        <w:t xml:space="preserve"> you guessed in </w:t>
      </w:r>
      <w:r w:rsidRPr="001305F1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8D251B">
        <w:rPr>
          <w:rFonts w:ascii="Times New Roman" w:hAnsi="Times New Roman" w:cs="Times New Roman"/>
          <w:color w:val="000000"/>
          <w:sz w:val="24"/>
          <w:szCs w:val="24"/>
        </w:rPr>
        <w:t>#</w:t>
      </w:r>
      <w:r w:rsidRPr="001305F1">
        <w:rPr>
          <w:rFonts w:ascii="Times New Roman" w:hAnsi="Times New Roman" w:cs="Times New Roman"/>
          <w:color w:val="000000"/>
          <w:sz w:val="24"/>
          <w:szCs w:val="24"/>
        </w:rPr>
        <w:t xml:space="preserve">3).  Are they consistent, or are they conflicting? </w:t>
      </w:r>
      <w:r w:rsidR="008D251B">
        <w:rPr>
          <w:rFonts w:ascii="Times New Roman" w:hAnsi="Times New Roman" w:cs="Times New Roman"/>
          <w:color w:val="000000"/>
          <w:sz w:val="24"/>
          <w:szCs w:val="24"/>
        </w:rPr>
        <w:t xml:space="preserve"> Which one are you going with?  </w:t>
      </w:r>
      <w:r w:rsidRPr="001305F1">
        <w:rPr>
          <w:rFonts w:ascii="Times New Roman" w:hAnsi="Times New Roman" w:cs="Times New Roman"/>
          <w:color w:val="000000"/>
          <w:sz w:val="24"/>
          <w:szCs w:val="24"/>
        </w:rPr>
        <w:t xml:space="preserve">Briefly explain.  </w:t>
      </w:r>
    </w:p>
    <w:p w:rsidR="00E6098C" w:rsidRDefault="00E6098C" w:rsidP="00E609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C4762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D31DDD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(Your code)</w:t>
      </w:r>
    </w:p>
    <w:p w:rsidR="001C4762" w:rsidRPr="00D31DDD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1C4762" w:rsidRPr="00D31DDD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)</w:t>
      </w:r>
    </w:p>
    <w:p w:rsidR="001C4762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C4762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D31DDD" w:rsidP="00DA4059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D31DDD" w:rsidP="00DA4059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D31DDD" w:rsidP="00DA4059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1305F1" w:rsidP="00A71827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1305F1">
        <w:rPr>
          <w:rFonts w:ascii="Times New Roman" w:hAnsi="Times New Roman" w:cs="Times New Roman"/>
          <w:color w:val="000000"/>
          <w:sz w:val="24"/>
          <w:szCs w:val="24"/>
        </w:rPr>
        <w:t>Test Yule-Walker estimate of the AR parameter from (</w:t>
      </w:r>
      <w:r w:rsidR="003963DF">
        <w:rPr>
          <w:rFonts w:ascii="Times New Roman" w:hAnsi="Times New Roman" w:cs="Times New Roman"/>
          <w:color w:val="000000"/>
          <w:sz w:val="24"/>
          <w:szCs w:val="24"/>
        </w:rPr>
        <w:t>#</w:t>
      </w:r>
      <w:r w:rsidRPr="001305F1">
        <w:rPr>
          <w:rFonts w:ascii="Times New Roman" w:hAnsi="Times New Roman" w:cs="Times New Roman"/>
          <w:color w:val="000000"/>
          <w:sz w:val="24"/>
          <w:szCs w:val="24"/>
        </w:rPr>
        <w:t xml:space="preserve">4) for significance.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Quote the 95% CI result in 0.00 </w:t>
      </w:r>
      <m:oMath>
        <m:r>
          <w:rPr>
            <w:rFonts w:ascii="Cambria Math" w:hAnsi="Cambria Math" w:cs="Times New Roman"/>
            <w:color w:val="000000"/>
            <w:sz w:val="24"/>
            <w:szCs w:val="24"/>
          </w:rPr>
          <m:t>±</m:t>
        </m:r>
      </m:oMath>
      <w:r>
        <w:rPr>
          <w:rFonts w:ascii="Times New Roman" w:hAnsi="Times New Roman" w:cs="Times New Roman"/>
          <w:color w:val="000000"/>
          <w:sz w:val="24"/>
          <w:szCs w:val="24"/>
        </w:rPr>
        <w:t xml:space="preserve"> 0.000  format for each parameter, and clearly state test conclusion.  </w:t>
      </w:r>
    </w:p>
    <w:p w:rsidR="001305F1" w:rsidRPr="001305F1" w:rsidRDefault="001305F1" w:rsidP="001305F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C4762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D31DDD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(Your code)</w:t>
      </w:r>
    </w:p>
    <w:p w:rsidR="001C4762" w:rsidRPr="00D31DDD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1C4762" w:rsidRPr="00D31DDD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)</w:t>
      </w:r>
    </w:p>
    <w:p w:rsidR="003963DF" w:rsidRDefault="003963DF" w:rsidP="003963DF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>Now increase the order p by 1 f</w:t>
      </w:r>
      <w:r w:rsidR="00F846E7">
        <w:rPr>
          <w:rFonts w:ascii="Times New Roman" w:hAnsi="Times New Roman" w:cs="Times New Roman"/>
          <w:color w:val="000000"/>
          <w:sz w:val="24"/>
          <w:szCs w:val="24"/>
        </w:rPr>
        <w:t>r</w:t>
      </w:r>
      <w:bookmarkStart w:id="0" w:name="_GoBack"/>
      <w:bookmarkEnd w:id="0"/>
      <w:r>
        <w:rPr>
          <w:rFonts w:ascii="Times New Roman" w:hAnsi="Times New Roman" w:cs="Times New Roman"/>
          <w:color w:val="000000"/>
          <w:sz w:val="24"/>
          <w:szCs w:val="24"/>
        </w:rPr>
        <w:t xml:space="preserve">om what was suggested in (#4).  Force to fit </w:t>
      </w:r>
      <w:r w:rsidRPr="001305F1">
        <w:rPr>
          <w:rFonts w:ascii="Times New Roman" w:hAnsi="Times New Roman" w:cs="Times New Roman"/>
          <w:color w:val="000000"/>
          <w:sz w:val="24"/>
          <w:szCs w:val="24"/>
        </w:rPr>
        <w:t>A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with the increased order.  Test the Y-W parameter estimates for significance.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Quote the 95% CI result in 0.00 </w:t>
      </w:r>
      <m:oMath>
        <m:r>
          <w:rPr>
            <w:rFonts w:ascii="Cambria Math" w:hAnsi="Cambria Math" w:cs="Times New Roman"/>
            <w:color w:val="000000"/>
            <w:sz w:val="24"/>
            <w:szCs w:val="24"/>
          </w:rPr>
          <m:t>±</m:t>
        </m:r>
      </m:oMath>
      <w:r>
        <w:rPr>
          <w:rFonts w:ascii="Times New Roman" w:hAnsi="Times New Roman" w:cs="Times New Roman"/>
          <w:color w:val="000000"/>
          <w:sz w:val="24"/>
          <w:szCs w:val="24"/>
        </w:rPr>
        <w:t xml:space="preserve"> 0.000  format for each parameter, and clearly state test conclusion.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What is your final decision about order p?  </w:t>
      </w:r>
    </w:p>
    <w:p w:rsidR="003963DF" w:rsidRPr="001305F1" w:rsidRDefault="003963DF" w:rsidP="003963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963DF" w:rsidRDefault="003963DF" w:rsidP="003963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D31DDD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(Your code)</w:t>
      </w:r>
    </w:p>
    <w:p w:rsidR="003963DF" w:rsidRPr="00D31DDD" w:rsidRDefault="003963DF" w:rsidP="003963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3963DF" w:rsidRPr="00D31DDD" w:rsidRDefault="003963DF" w:rsidP="003963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)</w:t>
      </w:r>
    </w:p>
    <w:p w:rsidR="001C4762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963DF" w:rsidRDefault="003963DF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963DF" w:rsidRDefault="003963DF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D31DDD" w:rsidP="00D31D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Pr="00D31DDD" w:rsidRDefault="00D31DDD" w:rsidP="00D31D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Pr="00BA470D" w:rsidRDefault="00BA470D" w:rsidP="00BA470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Use whatever the final AR(p) model you settled.  </w:t>
      </w:r>
      <w:r w:rsidR="001305F1">
        <w:rPr>
          <w:rFonts w:ascii="Times New Roman" w:hAnsi="Times New Roman" w:cs="Times New Roman"/>
          <w:color w:val="000000"/>
          <w:sz w:val="24"/>
          <w:szCs w:val="24"/>
        </w:rPr>
        <w:t xml:space="preserve">Plot the residuals from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your final model.  How is the fit of your final model? </w:t>
      </w:r>
      <w:r w:rsidR="000E715B" w:rsidRPr="00BA470D">
        <w:rPr>
          <w:rFonts w:ascii="Times New Roman" w:hAnsi="Times New Roman" w:cs="Times New Roman"/>
          <w:color w:val="000000"/>
          <w:sz w:val="24"/>
          <w:szCs w:val="24"/>
        </w:rPr>
        <w:t>Does the residual look</w:t>
      </w:r>
      <w:r w:rsidR="001305F1" w:rsidRPr="00BA470D">
        <w:rPr>
          <w:rFonts w:ascii="Times New Roman" w:hAnsi="Times New Roman" w:cs="Times New Roman"/>
          <w:color w:val="000000"/>
          <w:sz w:val="24"/>
          <w:szCs w:val="24"/>
        </w:rPr>
        <w:t xml:space="preserve"> like WN?  Include ACF and PACF plot of </w:t>
      </w:r>
      <w:r w:rsidR="001305F1" w:rsidRPr="00BA470D">
        <w:rPr>
          <w:rFonts w:ascii="Times New Roman" w:hAnsi="Times New Roman" w:cs="Times New Roman"/>
          <w:color w:val="FF0000"/>
          <w:sz w:val="24"/>
          <w:szCs w:val="24"/>
        </w:rPr>
        <w:t>residuals</w:t>
      </w:r>
      <w:r w:rsidR="001305F1" w:rsidRPr="00BA470D">
        <w:rPr>
          <w:rFonts w:ascii="Times New Roman" w:hAnsi="Times New Roman" w:cs="Times New Roman"/>
          <w:color w:val="000000"/>
          <w:sz w:val="24"/>
          <w:szCs w:val="24"/>
        </w:rPr>
        <w:t xml:space="preserve"> to support your conclusion. </w:t>
      </w:r>
      <w:r w:rsidR="00791604" w:rsidRPr="00BA470D">
        <w:rPr>
          <w:rFonts w:ascii="Times New Roman" w:hAnsi="Times New Roman" w:cs="Times New Roman"/>
          <w:color w:val="000000"/>
          <w:sz w:val="24"/>
          <w:szCs w:val="24"/>
        </w:rPr>
        <w:t xml:space="preserve">(hint:  </w:t>
      </w:r>
      <w:r w:rsidR="00AC576D" w:rsidRPr="00BA470D">
        <w:rPr>
          <w:rFonts w:ascii="Times New Roman" w:hAnsi="Times New Roman" w:cs="Times New Roman"/>
          <w:color w:val="000000"/>
          <w:sz w:val="24"/>
          <w:szCs w:val="24"/>
        </w:rPr>
        <w:t>when using</w:t>
      </w:r>
      <w:r w:rsidR="00791604" w:rsidRPr="00BA470D">
        <w:rPr>
          <w:rFonts w:ascii="Times New Roman" w:hAnsi="Times New Roman" w:cs="Times New Roman"/>
          <w:color w:val="000000"/>
          <w:sz w:val="24"/>
          <w:szCs w:val="24"/>
        </w:rPr>
        <w:t xml:space="preserve"> acf() function, include  “na.action=na.pass” so that they will ignore NA values.)  </w:t>
      </w:r>
    </w:p>
    <w:p w:rsidR="001305F1" w:rsidRPr="001305F1" w:rsidRDefault="001305F1" w:rsidP="001305F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C4762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D31DDD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(Your code)</w:t>
      </w:r>
    </w:p>
    <w:p w:rsidR="001C4762" w:rsidRPr="00D31DDD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1C4762" w:rsidRPr="00D31DDD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)</w:t>
      </w:r>
    </w:p>
    <w:p w:rsidR="001C4762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C4762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E6098C" w:rsidRDefault="00E6098C" w:rsidP="001C47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hAnsi="Times New Roman" w:cs="Times New Roman"/>
          <w:color w:val="000000"/>
          <w:sz w:val="24"/>
          <w:szCs w:val="24"/>
        </w:rPr>
      </w:pPr>
    </w:p>
    <w:p w:rsidR="00E6098C" w:rsidRDefault="00E6098C" w:rsidP="00E609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E6098C" w:rsidRPr="00E6098C" w:rsidRDefault="00E6098C" w:rsidP="00E609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E6098C" w:rsidRPr="00E6098C" w:rsidRDefault="00E6098C" w:rsidP="00E6098C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4C2DFC" w:rsidRPr="00E6098C" w:rsidRDefault="004C2DFC" w:rsidP="004C2DFC">
      <w:pPr>
        <w:pStyle w:val="PlainText"/>
        <w:rPr>
          <w:rFonts w:asciiTheme="majorHAnsi" w:hAnsiTheme="majorHAnsi" w:cs="Courier New"/>
        </w:rPr>
      </w:pPr>
    </w:p>
    <w:sectPr w:rsidR="004C2DFC" w:rsidRPr="00E6098C" w:rsidSect="004C2DFC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0969" w:rsidRDefault="001B0969" w:rsidP="009B4622">
      <w:pPr>
        <w:spacing w:after="0" w:line="240" w:lineRule="auto"/>
      </w:pPr>
      <w:r>
        <w:separator/>
      </w:r>
    </w:p>
  </w:endnote>
  <w:endnote w:type="continuationSeparator" w:id="0">
    <w:p w:rsidR="001B0969" w:rsidRDefault="001B0969" w:rsidP="009B46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UI 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0969" w:rsidRDefault="001B0969" w:rsidP="009B4622">
      <w:pPr>
        <w:spacing w:after="0" w:line="240" w:lineRule="auto"/>
      </w:pPr>
      <w:r>
        <w:separator/>
      </w:r>
    </w:p>
  </w:footnote>
  <w:footnote w:type="continuationSeparator" w:id="0">
    <w:p w:rsidR="001B0969" w:rsidRDefault="001B0969" w:rsidP="009B46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07C31"/>
    <w:multiLevelType w:val="hybridMultilevel"/>
    <w:tmpl w:val="7096A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01AC4"/>
    <w:multiLevelType w:val="hybridMultilevel"/>
    <w:tmpl w:val="6F929DD4"/>
    <w:lvl w:ilvl="0" w:tplc="BAE6B45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NDe2NDEzNTM3szBU0lEKTi0uzszPAykwrgUABuniXiwAAAA="/>
  </w:docVars>
  <w:rsids>
    <w:rsidRoot w:val="00F65F3E"/>
    <w:rsid w:val="00007B91"/>
    <w:rsid w:val="00032ABB"/>
    <w:rsid w:val="0003578D"/>
    <w:rsid w:val="000372DB"/>
    <w:rsid w:val="00044451"/>
    <w:rsid w:val="00047296"/>
    <w:rsid w:val="000529B8"/>
    <w:rsid w:val="00053F4B"/>
    <w:rsid w:val="000708D1"/>
    <w:rsid w:val="00072025"/>
    <w:rsid w:val="00072D03"/>
    <w:rsid w:val="00082D45"/>
    <w:rsid w:val="00095602"/>
    <w:rsid w:val="000A6D5C"/>
    <w:rsid w:val="000A7C21"/>
    <w:rsid w:val="000B14AD"/>
    <w:rsid w:val="000B5924"/>
    <w:rsid w:val="000B5A06"/>
    <w:rsid w:val="000B7396"/>
    <w:rsid w:val="000C1B6C"/>
    <w:rsid w:val="000C5598"/>
    <w:rsid w:val="000D35D0"/>
    <w:rsid w:val="000D6A9D"/>
    <w:rsid w:val="000E135F"/>
    <w:rsid w:val="000E715B"/>
    <w:rsid w:val="000F3593"/>
    <w:rsid w:val="000F5AAE"/>
    <w:rsid w:val="00103E4A"/>
    <w:rsid w:val="001050D2"/>
    <w:rsid w:val="00111FFF"/>
    <w:rsid w:val="00112DC9"/>
    <w:rsid w:val="001305F1"/>
    <w:rsid w:val="00132F20"/>
    <w:rsid w:val="00133EEE"/>
    <w:rsid w:val="00141539"/>
    <w:rsid w:val="00142C09"/>
    <w:rsid w:val="00143D77"/>
    <w:rsid w:val="0015418B"/>
    <w:rsid w:val="0015579D"/>
    <w:rsid w:val="00157961"/>
    <w:rsid w:val="00162D50"/>
    <w:rsid w:val="00162F08"/>
    <w:rsid w:val="00171B07"/>
    <w:rsid w:val="00191E1D"/>
    <w:rsid w:val="00193056"/>
    <w:rsid w:val="0019659E"/>
    <w:rsid w:val="001A343C"/>
    <w:rsid w:val="001A411C"/>
    <w:rsid w:val="001A7074"/>
    <w:rsid w:val="001A7EDF"/>
    <w:rsid w:val="001B0969"/>
    <w:rsid w:val="001C17D4"/>
    <w:rsid w:val="001C286D"/>
    <w:rsid w:val="001C4762"/>
    <w:rsid w:val="001D088D"/>
    <w:rsid w:val="001D21FD"/>
    <w:rsid w:val="001E1936"/>
    <w:rsid w:val="001F303D"/>
    <w:rsid w:val="001F401E"/>
    <w:rsid w:val="00205AC2"/>
    <w:rsid w:val="002100E7"/>
    <w:rsid w:val="002125AF"/>
    <w:rsid w:val="00226539"/>
    <w:rsid w:val="00242260"/>
    <w:rsid w:val="00271170"/>
    <w:rsid w:val="00277120"/>
    <w:rsid w:val="00281B0C"/>
    <w:rsid w:val="002833AD"/>
    <w:rsid w:val="00285F4F"/>
    <w:rsid w:val="00286756"/>
    <w:rsid w:val="00294478"/>
    <w:rsid w:val="00296EDE"/>
    <w:rsid w:val="002A3B85"/>
    <w:rsid w:val="002A76D2"/>
    <w:rsid w:val="002C398A"/>
    <w:rsid w:val="002D0391"/>
    <w:rsid w:val="002D74F9"/>
    <w:rsid w:val="002E0650"/>
    <w:rsid w:val="002E77A0"/>
    <w:rsid w:val="002F0F56"/>
    <w:rsid w:val="002F2CE9"/>
    <w:rsid w:val="003018AA"/>
    <w:rsid w:val="0030368A"/>
    <w:rsid w:val="003077BC"/>
    <w:rsid w:val="003078D7"/>
    <w:rsid w:val="0031190B"/>
    <w:rsid w:val="003137D2"/>
    <w:rsid w:val="003210C1"/>
    <w:rsid w:val="00321161"/>
    <w:rsid w:val="003249F3"/>
    <w:rsid w:val="00324B7E"/>
    <w:rsid w:val="00336E11"/>
    <w:rsid w:val="003509DE"/>
    <w:rsid w:val="003522EF"/>
    <w:rsid w:val="003564B2"/>
    <w:rsid w:val="0035691F"/>
    <w:rsid w:val="003618ED"/>
    <w:rsid w:val="00363BAB"/>
    <w:rsid w:val="00366764"/>
    <w:rsid w:val="00372D4B"/>
    <w:rsid w:val="0038129C"/>
    <w:rsid w:val="003838C6"/>
    <w:rsid w:val="003842B5"/>
    <w:rsid w:val="0038574D"/>
    <w:rsid w:val="00391D94"/>
    <w:rsid w:val="003963DF"/>
    <w:rsid w:val="00396DF5"/>
    <w:rsid w:val="003A0F79"/>
    <w:rsid w:val="003B0E23"/>
    <w:rsid w:val="003B0F44"/>
    <w:rsid w:val="003C1875"/>
    <w:rsid w:val="003C6255"/>
    <w:rsid w:val="003D47A4"/>
    <w:rsid w:val="003D532F"/>
    <w:rsid w:val="003E02B1"/>
    <w:rsid w:val="003E6303"/>
    <w:rsid w:val="003F13BF"/>
    <w:rsid w:val="003F174F"/>
    <w:rsid w:val="003F6761"/>
    <w:rsid w:val="003F7930"/>
    <w:rsid w:val="0040641A"/>
    <w:rsid w:val="00412F3F"/>
    <w:rsid w:val="00420E59"/>
    <w:rsid w:val="00421519"/>
    <w:rsid w:val="00424C7C"/>
    <w:rsid w:val="004409A1"/>
    <w:rsid w:val="004435DC"/>
    <w:rsid w:val="0044450E"/>
    <w:rsid w:val="00452753"/>
    <w:rsid w:val="00455180"/>
    <w:rsid w:val="00464ED6"/>
    <w:rsid w:val="00475E39"/>
    <w:rsid w:val="00476946"/>
    <w:rsid w:val="00486F4D"/>
    <w:rsid w:val="00490F8D"/>
    <w:rsid w:val="00492326"/>
    <w:rsid w:val="004A141D"/>
    <w:rsid w:val="004A18C4"/>
    <w:rsid w:val="004A253C"/>
    <w:rsid w:val="004A2E43"/>
    <w:rsid w:val="004A7A8D"/>
    <w:rsid w:val="004B6003"/>
    <w:rsid w:val="004B72E7"/>
    <w:rsid w:val="004C1DFD"/>
    <w:rsid w:val="004C2DFC"/>
    <w:rsid w:val="004C4509"/>
    <w:rsid w:val="004C6FE2"/>
    <w:rsid w:val="004D0CE5"/>
    <w:rsid w:val="004E0EF9"/>
    <w:rsid w:val="004E54B1"/>
    <w:rsid w:val="004F4B6D"/>
    <w:rsid w:val="004F6507"/>
    <w:rsid w:val="00502801"/>
    <w:rsid w:val="00503961"/>
    <w:rsid w:val="0052069E"/>
    <w:rsid w:val="00521F02"/>
    <w:rsid w:val="00523206"/>
    <w:rsid w:val="005249A0"/>
    <w:rsid w:val="00530670"/>
    <w:rsid w:val="00543BCB"/>
    <w:rsid w:val="005442E2"/>
    <w:rsid w:val="005465B7"/>
    <w:rsid w:val="00551C1C"/>
    <w:rsid w:val="00562819"/>
    <w:rsid w:val="005639F9"/>
    <w:rsid w:val="0057488E"/>
    <w:rsid w:val="00587FB5"/>
    <w:rsid w:val="0059789E"/>
    <w:rsid w:val="005A4D68"/>
    <w:rsid w:val="005A7F56"/>
    <w:rsid w:val="005B2426"/>
    <w:rsid w:val="005B24BD"/>
    <w:rsid w:val="005C117B"/>
    <w:rsid w:val="005C23C4"/>
    <w:rsid w:val="005C304A"/>
    <w:rsid w:val="005C33C0"/>
    <w:rsid w:val="005C38B2"/>
    <w:rsid w:val="005C7C15"/>
    <w:rsid w:val="005D05CC"/>
    <w:rsid w:val="005D1821"/>
    <w:rsid w:val="005D5360"/>
    <w:rsid w:val="005E10FC"/>
    <w:rsid w:val="005E2E97"/>
    <w:rsid w:val="005E5DAE"/>
    <w:rsid w:val="005F311B"/>
    <w:rsid w:val="005F3AA5"/>
    <w:rsid w:val="005F5E1A"/>
    <w:rsid w:val="006025C5"/>
    <w:rsid w:val="00607982"/>
    <w:rsid w:val="00607BCC"/>
    <w:rsid w:val="006135C4"/>
    <w:rsid w:val="00623A27"/>
    <w:rsid w:val="00633A0B"/>
    <w:rsid w:val="00633B9F"/>
    <w:rsid w:val="006400C1"/>
    <w:rsid w:val="006455B2"/>
    <w:rsid w:val="00647381"/>
    <w:rsid w:val="006513E2"/>
    <w:rsid w:val="006516C9"/>
    <w:rsid w:val="006534F0"/>
    <w:rsid w:val="00656949"/>
    <w:rsid w:val="0066092A"/>
    <w:rsid w:val="00667AB6"/>
    <w:rsid w:val="00673EA4"/>
    <w:rsid w:val="00677001"/>
    <w:rsid w:val="0068040B"/>
    <w:rsid w:val="00685C61"/>
    <w:rsid w:val="006912F2"/>
    <w:rsid w:val="00692063"/>
    <w:rsid w:val="006A43B1"/>
    <w:rsid w:val="006B46CE"/>
    <w:rsid w:val="006C5339"/>
    <w:rsid w:val="006C6285"/>
    <w:rsid w:val="006C75A8"/>
    <w:rsid w:val="006E36A6"/>
    <w:rsid w:val="006E40D4"/>
    <w:rsid w:val="006F4CD7"/>
    <w:rsid w:val="006F5268"/>
    <w:rsid w:val="00705FFE"/>
    <w:rsid w:val="007073D7"/>
    <w:rsid w:val="00715C57"/>
    <w:rsid w:val="00715D24"/>
    <w:rsid w:val="007202DD"/>
    <w:rsid w:val="007224FB"/>
    <w:rsid w:val="00742F99"/>
    <w:rsid w:val="00743C04"/>
    <w:rsid w:val="0076690D"/>
    <w:rsid w:val="00767F92"/>
    <w:rsid w:val="00775D84"/>
    <w:rsid w:val="007851DF"/>
    <w:rsid w:val="00786646"/>
    <w:rsid w:val="00786D96"/>
    <w:rsid w:val="00791604"/>
    <w:rsid w:val="007B4928"/>
    <w:rsid w:val="007B68F3"/>
    <w:rsid w:val="007C1D17"/>
    <w:rsid w:val="007C202A"/>
    <w:rsid w:val="007D28AB"/>
    <w:rsid w:val="007D3CF7"/>
    <w:rsid w:val="007D63D0"/>
    <w:rsid w:val="007E02DC"/>
    <w:rsid w:val="007E6928"/>
    <w:rsid w:val="007F1EA7"/>
    <w:rsid w:val="007F3ABA"/>
    <w:rsid w:val="007F7A2B"/>
    <w:rsid w:val="0080231E"/>
    <w:rsid w:val="00806214"/>
    <w:rsid w:val="00807E31"/>
    <w:rsid w:val="008130B7"/>
    <w:rsid w:val="008224F7"/>
    <w:rsid w:val="00824843"/>
    <w:rsid w:val="008257C8"/>
    <w:rsid w:val="0083193B"/>
    <w:rsid w:val="008428FF"/>
    <w:rsid w:val="008521BB"/>
    <w:rsid w:val="008533C3"/>
    <w:rsid w:val="0085399A"/>
    <w:rsid w:val="00873FA7"/>
    <w:rsid w:val="008862B3"/>
    <w:rsid w:val="00886424"/>
    <w:rsid w:val="00892202"/>
    <w:rsid w:val="00895698"/>
    <w:rsid w:val="008A1CFF"/>
    <w:rsid w:val="008A1ED4"/>
    <w:rsid w:val="008A46A5"/>
    <w:rsid w:val="008B66A9"/>
    <w:rsid w:val="008C2435"/>
    <w:rsid w:val="008C5F74"/>
    <w:rsid w:val="008C6D1C"/>
    <w:rsid w:val="008D19C7"/>
    <w:rsid w:val="008D251B"/>
    <w:rsid w:val="008D2E65"/>
    <w:rsid w:val="008D74F5"/>
    <w:rsid w:val="008E0DA9"/>
    <w:rsid w:val="008F2CF6"/>
    <w:rsid w:val="00905276"/>
    <w:rsid w:val="00910219"/>
    <w:rsid w:val="0091361C"/>
    <w:rsid w:val="00915B7A"/>
    <w:rsid w:val="00920F94"/>
    <w:rsid w:val="00921521"/>
    <w:rsid w:val="009344A1"/>
    <w:rsid w:val="00941060"/>
    <w:rsid w:val="00952CA2"/>
    <w:rsid w:val="0096161A"/>
    <w:rsid w:val="0097079C"/>
    <w:rsid w:val="00977FD9"/>
    <w:rsid w:val="0098397B"/>
    <w:rsid w:val="00995081"/>
    <w:rsid w:val="009A32B9"/>
    <w:rsid w:val="009B198F"/>
    <w:rsid w:val="009B4622"/>
    <w:rsid w:val="009B73C0"/>
    <w:rsid w:val="009C15F8"/>
    <w:rsid w:val="009C47BF"/>
    <w:rsid w:val="009D576A"/>
    <w:rsid w:val="009D612B"/>
    <w:rsid w:val="009D7D70"/>
    <w:rsid w:val="009E16A1"/>
    <w:rsid w:val="009E2867"/>
    <w:rsid w:val="009F1A93"/>
    <w:rsid w:val="00A05F0E"/>
    <w:rsid w:val="00A208FA"/>
    <w:rsid w:val="00A27A5D"/>
    <w:rsid w:val="00A31F57"/>
    <w:rsid w:val="00A4240E"/>
    <w:rsid w:val="00A42AA7"/>
    <w:rsid w:val="00A42DB9"/>
    <w:rsid w:val="00A42EB6"/>
    <w:rsid w:val="00A47424"/>
    <w:rsid w:val="00A50EC9"/>
    <w:rsid w:val="00A52A80"/>
    <w:rsid w:val="00A70A2C"/>
    <w:rsid w:val="00A77FAC"/>
    <w:rsid w:val="00A82FD0"/>
    <w:rsid w:val="00A84940"/>
    <w:rsid w:val="00A94623"/>
    <w:rsid w:val="00A94E73"/>
    <w:rsid w:val="00A95D4F"/>
    <w:rsid w:val="00AA6176"/>
    <w:rsid w:val="00AB7BBF"/>
    <w:rsid w:val="00AC41F4"/>
    <w:rsid w:val="00AC576D"/>
    <w:rsid w:val="00AC733C"/>
    <w:rsid w:val="00AD3E6B"/>
    <w:rsid w:val="00AD78EC"/>
    <w:rsid w:val="00AE6483"/>
    <w:rsid w:val="00AF012E"/>
    <w:rsid w:val="00AF019C"/>
    <w:rsid w:val="00B0112B"/>
    <w:rsid w:val="00B07152"/>
    <w:rsid w:val="00B13C87"/>
    <w:rsid w:val="00B25445"/>
    <w:rsid w:val="00B320A0"/>
    <w:rsid w:val="00B32D94"/>
    <w:rsid w:val="00B3368A"/>
    <w:rsid w:val="00B44FE7"/>
    <w:rsid w:val="00B53911"/>
    <w:rsid w:val="00B6699A"/>
    <w:rsid w:val="00B73B0C"/>
    <w:rsid w:val="00B814D9"/>
    <w:rsid w:val="00B81C9A"/>
    <w:rsid w:val="00B81CA3"/>
    <w:rsid w:val="00B82080"/>
    <w:rsid w:val="00B827A6"/>
    <w:rsid w:val="00B82C8C"/>
    <w:rsid w:val="00B85179"/>
    <w:rsid w:val="00B93FC7"/>
    <w:rsid w:val="00BA0101"/>
    <w:rsid w:val="00BA2ED9"/>
    <w:rsid w:val="00BA470D"/>
    <w:rsid w:val="00BB33A9"/>
    <w:rsid w:val="00BC1F5B"/>
    <w:rsid w:val="00BC4E72"/>
    <w:rsid w:val="00BC7F1E"/>
    <w:rsid w:val="00BD7B8F"/>
    <w:rsid w:val="00BE1310"/>
    <w:rsid w:val="00BE2CBB"/>
    <w:rsid w:val="00C01D85"/>
    <w:rsid w:val="00C06BA6"/>
    <w:rsid w:val="00C155F2"/>
    <w:rsid w:val="00C16FFD"/>
    <w:rsid w:val="00C27885"/>
    <w:rsid w:val="00C404A2"/>
    <w:rsid w:val="00C500F9"/>
    <w:rsid w:val="00C623CF"/>
    <w:rsid w:val="00C73BD5"/>
    <w:rsid w:val="00C9111B"/>
    <w:rsid w:val="00C92593"/>
    <w:rsid w:val="00C93BCF"/>
    <w:rsid w:val="00C93C37"/>
    <w:rsid w:val="00C95829"/>
    <w:rsid w:val="00CA6EF6"/>
    <w:rsid w:val="00CA78EF"/>
    <w:rsid w:val="00CD6E11"/>
    <w:rsid w:val="00CD7790"/>
    <w:rsid w:val="00CE60ED"/>
    <w:rsid w:val="00CE7DA3"/>
    <w:rsid w:val="00CF009B"/>
    <w:rsid w:val="00CF1774"/>
    <w:rsid w:val="00CF5E78"/>
    <w:rsid w:val="00CF70BD"/>
    <w:rsid w:val="00D036B7"/>
    <w:rsid w:val="00D05263"/>
    <w:rsid w:val="00D172F1"/>
    <w:rsid w:val="00D240A8"/>
    <w:rsid w:val="00D30276"/>
    <w:rsid w:val="00D31DDD"/>
    <w:rsid w:val="00D331FB"/>
    <w:rsid w:val="00D33404"/>
    <w:rsid w:val="00D346ED"/>
    <w:rsid w:val="00D36567"/>
    <w:rsid w:val="00D368B0"/>
    <w:rsid w:val="00D36FDD"/>
    <w:rsid w:val="00D46EA6"/>
    <w:rsid w:val="00D567FB"/>
    <w:rsid w:val="00D63FFD"/>
    <w:rsid w:val="00D64310"/>
    <w:rsid w:val="00D64F35"/>
    <w:rsid w:val="00D82EAE"/>
    <w:rsid w:val="00D85940"/>
    <w:rsid w:val="00D90A95"/>
    <w:rsid w:val="00DA4059"/>
    <w:rsid w:val="00DA5FDD"/>
    <w:rsid w:val="00DB5088"/>
    <w:rsid w:val="00DB6FBE"/>
    <w:rsid w:val="00DC2541"/>
    <w:rsid w:val="00DC27FF"/>
    <w:rsid w:val="00DC50A4"/>
    <w:rsid w:val="00DC5CBA"/>
    <w:rsid w:val="00DD701B"/>
    <w:rsid w:val="00DE041C"/>
    <w:rsid w:val="00DF5232"/>
    <w:rsid w:val="00DF79E6"/>
    <w:rsid w:val="00DF7CC3"/>
    <w:rsid w:val="00E104B0"/>
    <w:rsid w:val="00E246D9"/>
    <w:rsid w:val="00E2484C"/>
    <w:rsid w:val="00E25542"/>
    <w:rsid w:val="00E276A8"/>
    <w:rsid w:val="00E27A8E"/>
    <w:rsid w:val="00E32474"/>
    <w:rsid w:val="00E350F2"/>
    <w:rsid w:val="00E41159"/>
    <w:rsid w:val="00E41703"/>
    <w:rsid w:val="00E50B72"/>
    <w:rsid w:val="00E6098C"/>
    <w:rsid w:val="00E609CF"/>
    <w:rsid w:val="00E73F4B"/>
    <w:rsid w:val="00E81BC0"/>
    <w:rsid w:val="00E81FC1"/>
    <w:rsid w:val="00E93E7A"/>
    <w:rsid w:val="00E96819"/>
    <w:rsid w:val="00EA6A60"/>
    <w:rsid w:val="00EB4DCA"/>
    <w:rsid w:val="00EC1D6E"/>
    <w:rsid w:val="00EC5628"/>
    <w:rsid w:val="00EC7D1D"/>
    <w:rsid w:val="00EE05A0"/>
    <w:rsid w:val="00EE2231"/>
    <w:rsid w:val="00EE408E"/>
    <w:rsid w:val="00EE5872"/>
    <w:rsid w:val="00EE6FC1"/>
    <w:rsid w:val="00EF0516"/>
    <w:rsid w:val="00EF3899"/>
    <w:rsid w:val="00EF431D"/>
    <w:rsid w:val="00EF5AE4"/>
    <w:rsid w:val="00F1050B"/>
    <w:rsid w:val="00F22ED2"/>
    <w:rsid w:val="00F31803"/>
    <w:rsid w:val="00F3721E"/>
    <w:rsid w:val="00F43887"/>
    <w:rsid w:val="00F53358"/>
    <w:rsid w:val="00F535C8"/>
    <w:rsid w:val="00F562F6"/>
    <w:rsid w:val="00F56834"/>
    <w:rsid w:val="00F6044C"/>
    <w:rsid w:val="00F634E3"/>
    <w:rsid w:val="00F65F3E"/>
    <w:rsid w:val="00F6630A"/>
    <w:rsid w:val="00F846E7"/>
    <w:rsid w:val="00F90138"/>
    <w:rsid w:val="00F934E3"/>
    <w:rsid w:val="00F93520"/>
    <w:rsid w:val="00F93DE6"/>
    <w:rsid w:val="00F95E15"/>
    <w:rsid w:val="00FB2103"/>
    <w:rsid w:val="00FB6854"/>
    <w:rsid w:val="00FC2E7E"/>
    <w:rsid w:val="00FD0912"/>
    <w:rsid w:val="00FF5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9153CD"/>
  <w15:docId w15:val="{5E0DB3B0-3789-46B6-B947-BED517784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65F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4C2DFC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C2DFC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semiHidden/>
    <w:unhideWhenUsed/>
    <w:rsid w:val="009B46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B4622"/>
  </w:style>
  <w:style w:type="paragraph" w:styleId="Footer">
    <w:name w:val="footer"/>
    <w:basedOn w:val="Normal"/>
    <w:link w:val="FooterChar"/>
    <w:uiPriority w:val="99"/>
    <w:semiHidden/>
    <w:unhideWhenUsed/>
    <w:rsid w:val="009B46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B4622"/>
  </w:style>
  <w:style w:type="paragraph" w:styleId="BalloonText">
    <w:name w:val="Balloon Text"/>
    <w:basedOn w:val="Normal"/>
    <w:link w:val="BalloonTextChar"/>
    <w:uiPriority w:val="99"/>
    <w:semiHidden/>
    <w:unhideWhenUsed/>
    <w:rsid w:val="003F174F"/>
    <w:pPr>
      <w:spacing w:after="0" w:line="240" w:lineRule="auto"/>
    </w:pPr>
    <w:rPr>
      <w:rFonts w:ascii="MS UI Gothic" w:eastAsia="MS UI Gothic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74F"/>
    <w:rPr>
      <w:rFonts w:ascii="MS UI Gothic" w:eastAsia="MS UI Gothic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4D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A4D6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DA405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305F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53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7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3</Pages>
  <Words>384</Words>
  <Characters>2190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</dc:creator>
  <cp:lastModifiedBy>Microsoft Office User</cp:lastModifiedBy>
  <cp:revision>80</cp:revision>
  <dcterms:created xsi:type="dcterms:W3CDTF">2013-10-22T01:15:00Z</dcterms:created>
  <dcterms:modified xsi:type="dcterms:W3CDTF">2018-02-07T19:46:00Z</dcterms:modified>
</cp:coreProperties>
</file>